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3CF8" w:rsidRPr="006836EA" w:rsidRDefault="00C820BF">
      <w:pPr>
        <w:rPr>
          <w:rFonts w:ascii="Cambria" w:hAnsi="Cambria"/>
          <w:b/>
        </w:rPr>
      </w:pPr>
      <w:r w:rsidRPr="006836EA">
        <w:rPr>
          <w:rFonts w:ascii="Cambria" w:hAnsi="Cambria"/>
          <w:b/>
        </w:rPr>
        <w:t xml:space="preserve">Ian </w:t>
      </w:r>
      <w:proofErr w:type="spellStart"/>
      <w:r w:rsidRPr="006836EA">
        <w:rPr>
          <w:rFonts w:ascii="Cambria" w:hAnsi="Cambria"/>
          <w:b/>
        </w:rPr>
        <w:t>McEwan</w:t>
      </w:r>
      <w:proofErr w:type="spellEnd"/>
    </w:p>
    <w:p w:rsidR="00AD2AC5" w:rsidRPr="006836EA" w:rsidRDefault="00C820BF" w:rsidP="00AD2AC5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6836EA">
        <w:rPr>
          <w:rFonts w:ascii="Cambria" w:hAnsi="Cambria"/>
        </w:rPr>
        <w:t>Narozen 1948 v Anglii</w:t>
      </w:r>
    </w:p>
    <w:p w:rsidR="001B0BEE" w:rsidRPr="006836EA" w:rsidRDefault="00C820BF" w:rsidP="00AD2AC5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6836EA">
        <w:rPr>
          <w:rFonts w:ascii="Cambria" w:hAnsi="Cambria"/>
        </w:rPr>
        <w:t>Přezdíván „básník perverze“, držitel řádu Britského impéria</w:t>
      </w:r>
    </w:p>
    <w:p w:rsidR="00C820BF" w:rsidRPr="006836EA" w:rsidRDefault="00C820BF" w:rsidP="00C820BF">
      <w:pPr>
        <w:pStyle w:val="Odstavecseseznamem"/>
        <w:numPr>
          <w:ilvl w:val="1"/>
          <w:numId w:val="1"/>
        </w:numPr>
        <w:rPr>
          <w:rFonts w:ascii="Cambria" w:hAnsi="Cambria"/>
        </w:rPr>
      </w:pPr>
      <w:r w:rsidRPr="006836EA">
        <w:rPr>
          <w:rFonts w:ascii="Cambria" w:hAnsi="Cambria"/>
        </w:rPr>
        <w:t xml:space="preserve">V AJ a FR přezdíván „Ian </w:t>
      </w:r>
      <w:proofErr w:type="spellStart"/>
      <w:r w:rsidRPr="006836EA">
        <w:rPr>
          <w:rFonts w:ascii="Cambria" w:hAnsi="Cambria"/>
        </w:rPr>
        <w:t>Macabre</w:t>
      </w:r>
      <w:proofErr w:type="spellEnd"/>
      <w:r w:rsidRPr="006836EA">
        <w:rPr>
          <w:rFonts w:ascii="Cambria" w:hAnsi="Cambria"/>
        </w:rPr>
        <w:t>“ – hrůzný,</w:t>
      </w:r>
      <w:r w:rsidR="006836EA">
        <w:rPr>
          <w:rFonts w:ascii="Cambria" w:hAnsi="Cambria"/>
        </w:rPr>
        <w:t xml:space="preserve"> děsivý Ian</w:t>
      </w:r>
    </w:p>
    <w:p w:rsidR="00385BD5" w:rsidRPr="006836EA" w:rsidRDefault="001061F9" w:rsidP="00AD2AC5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6836EA">
        <w:rPr>
          <w:rFonts w:ascii="Cambria" w:hAnsi="Cambria"/>
        </w:rPr>
        <w:t>Nejvýznamnější díla</w:t>
      </w:r>
      <w:r w:rsidR="00236737" w:rsidRPr="006836EA">
        <w:rPr>
          <w:rFonts w:ascii="Cambria" w:hAnsi="Cambria"/>
        </w:rPr>
        <w:t xml:space="preserve">: </w:t>
      </w:r>
      <w:r w:rsidR="00C820BF" w:rsidRPr="006836EA">
        <w:rPr>
          <w:rFonts w:ascii="Cambria" w:hAnsi="Cambria"/>
        </w:rPr>
        <w:t>První láska, poslední pomazání (1975)</w:t>
      </w:r>
      <w:r w:rsidR="00AE23DE" w:rsidRPr="006836EA">
        <w:rPr>
          <w:rFonts w:ascii="Cambria" w:hAnsi="Cambria"/>
        </w:rPr>
        <w:t xml:space="preserve"> - povídka</w:t>
      </w:r>
      <w:r w:rsidR="00C820BF" w:rsidRPr="006836EA">
        <w:rPr>
          <w:rFonts w:ascii="Cambria" w:hAnsi="Cambria"/>
        </w:rPr>
        <w:t xml:space="preserve">, </w:t>
      </w:r>
      <w:r w:rsidR="00AE23DE" w:rsidRPr="006836EA">
        <w:rPr>
          <w:rFonts w:ascii="Cambria" w:hAnsi="Cambria"/>
        </w:rPr>
        <w:t>Betonová zahrada (1978), Cizinci ve městě (1981)</w:t>
      </w:r>
      <w:r w:rsidR="00BB6901" w:rsidRPr="006836EA">
        <w:rPr>
          <w:rFonts w:ascii="Cambria" w:hAnsi="Cambria"/>
        </w:rPr>
        <w:t>, Amsterdam (1998)</w:t>
      </w:r>
      <w:r w:rsidR="00AE23DE" w:rsidRPr="006836EA">
        <w:rPr>
          <w:rFonts w:ascii="Cambria" w:hAnsi="Cambria"/>
        </w:rPr>
        <w:t xml:space="preserve"> </w:t>
      </w:r>
      <w:r w:rsidR="00BB6901" w:rsidRPr="006836EA">
        <w:rPr>
          <w:rFonts w:ascii="Cambria" w:hAnsi="Cambria"/>
        </w:rPr>
        <w:t>–</w:t>
      </w:r>
      <w:r w:rsidR="00AE23DE" w:rsidRPr="006836EA">
        <w:rPr>
          <w:rFonts w:ascii="Cambria" w:hAnsi="Cambria"/>
        </w:rPr>
        <w:t xml:space="preserve"> romány</w:t>
      </w:r>
      <w:r w:rsidR="00BB6901" w:rsidRPr="006836EA">
        <w:rPr>
          <w:rFonts w:ascii="Cambria" w:hAnsi="Cambria"/>
        </w:rPr>
        <w:t>, Pokání (2001), Skořápka (2016)</w:t>
      </w:r>
    </w:p>
    <w:p w:rsidR="001061F9" w:rsidRPr="006836EA" w:rsidRDefault="001061F9" w:rsidP="001061F9">
      <w:pPr>
        <w:rPr>
          <w:rFonts w:ascii="Cambria" w:hAnsi="Cambria"/>
        </w:rPr>
      </w:pPr>
      <w:r w:rsidRPr="006836EA">
        <w:rPr>
          <w:rFonts w:ascii="Cambria" w:hAnsi="Cambria"/>
        </w:rPr>
        <w:t xml:space="preserve">Znaky </w:t>
      </w:r>
      <w:proofErr w:type="spellStart"/>
      <w:r w:rsidR="00AE23DE" w:rsidRPr="006836EA">
        <w:rPr>
          <w:rFonts w:ascii="Cambria" w:hAnsi="Cambria"/>
        </w:rPr>
        <w:t>McEwanova</w:t>
      </w:r>
      <w:proofErr w:type="spellEnd"/>
      <w:r w:rsidRPr="006836EA">
        <w:rPr>
          <w:rFonts w:ascii="Cambria" w:hAnsi="Cambria"/>
        </w:rPr>
        <w:t xml:space="preserve"> díla</w:t>
      </w:r>
    </w:p>
    <w:p w:rsidR="001061F9" w:rsidRPr="006836EA" w:rsidRDefault="006836EA" w:rsidP="001061F9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6836EA">
        <w:rPr>
          <w:rFonts w:ascii="Cambria" w:hAnsi="Cambria"/>
        </w:rPr>
        <w:t>Psal p</w:t>
      </w:r>
      <w:r w:rsidR="00BB6901" w:rsidRPr="006836EA">
        <w:rPr>
          <w:rFonts w:ascii="Cambria" w:hAnsi="Cambria"/>
        </w:rPr>
        <w:t>ovídky, romány, příběhy pro děti</w:t>
      </w:r>
    </w:p>
    <w:p w:rsidR="006836EA" w:rsidRPr="006836EA" w:rsidRDefault="006836EA" w:rsidP="001061F9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6836EA">
        <w:rPr>
          <w:rFonts w:ascii="Cambria" w:hAnsi="Cambria"/>
        </w:rPr>
        <w:t>Šokující, per</w:t>
      </w:r>
      <w:r w:rsidR="00D57587">
        <w:rPr>
          <w:rFonts w:ascii="Cambria" w:hAnsi="Cambria"/>
        </w:rPr>
        <w:t>v</w:t>
      </w:r>
      <w:r w:rsidRPr="006836EA">
        <w:rPr>
          <w:rFonts w:ascii="Cambria" w:hAnsi="Cambria"/>
        </w:rPr>
        <w:t>erzní, bez ostychu</w:t>
      </w:r>
    </w:p>
    <w:p w:rsidR="00A95799" w:rsidRPr="00701247" w:rsidRDefault="00236737" w:rsidP="00701247">
      <w:pPr>
        <w:rPr>
          <w:rFonts w:ascii="Cambria" w:hAnsi="Cambria"/>
        </w:rPr>
      </w:pPr>
      <w:r w:rsidRPr="006836EA">
        <w:rPr>
          <w:rFonts w:ascii="Cambria" w:hAnsi="Cambria"/>
        </w:rPr>
        <w:t>Literárně historický kontext</w:t>
      </w:r>
      <w:r w:rsidR="00701247">
        <w:rPr>
          <w:rFonts w:ascii="Cambria" w:hAnsi="Cambria"/>
        </w:rPr>
        <w:t xml:space="preserve"> (s</w:t>
      </w:r>
      <w:r w:rsidR="00A95799" w:rsidRPr="00701247">
        <w:rPr>
          <w:rFonts w:ascii="Cambria" w:hAnsi="Cambria"/>
        </w:rPr>
        <w:t>větová literatura 2. poloviny 20. století</w:t>
      </w:r>
      <w:r w:rsidR="00701247">
        <w:rPr>
          <w:rFonts w:ascii="Cambria" w:hAnsi="Cambria"/>
        </w:rPr>
        <w:t>)</w:t>
      </w:r>
    </w:p>
    <w:p w:rsidR="00701247" w:rsidRDefault="00701247" w:rsidP="006836EA">
      <w:pPr>
        <w:pStyle w:val="Odstavecseseznamem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Válka, globalizace, zároveň ale i politické rozdělení světa, studená válka</w:t>
      </w:r>
    </w:p>
    <w:p w:rsidR="00701247" w:rsidRDefault="00701247" w:rsidP="006836EA">
      <w:pPr>
        <w:pStyle w:val="Odstavecseseznamem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akce na válku, problémy v mezilidských vztazích, mladá generace se distancuje od starší (</w:t>
      </w:r>
      <w:proofErr w:type="spellStart"/>
      <w:r>
        <w:rPr>
          <w:rFonts w:ascii="Cambria" w:hAnsi="Cambria"/>
        </w:rPr>
        <w:t>Beatníci</w:t>
      </w:r>
      <w:proofErr w:type="spellEnd"/>
      <w:r>
        <w:rPr>
          <w:rFonts w:ascii="Cambria" w:hAnsi="Cambria"/>
        </w:rPr>
        <w:t>, Rozhněvaní mladí muži)</w:t>
      </w:r>
    </w:p>
    <w:p w:rsidR="00701247" w:rsidRPr="005F7489" w:rsidRDefault="00701247" w:rsidP="005F7489">
      <w:pPr>
        <w:pStyle w:val="Odstavecseseznamem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Magický realismus, fantasy, sci-fi, experimentální literatura, postmoderní literatura</w:t>
      </w:r>
    </w:p>
    <w:p w:rsidR="00701247" w:rsidRPr="003D2F85" w:rsidRDefault="005F7489" w:rsidP="00701247">
      <w:pPr>
        <w:pStyle w:val="Odstavecseseznamem"/>
        <w:numPr>
          <w:ilvl w:val="0"/>
          <w:numId w:val="1"/>
        </w:numPr>
        <w:rPr>
          <w:rFonts w:ascii="Cambria" w:hAnsi="Cambria"/>
          <w:b/>
        </w:rPr>
      </w:pPr>
      <w:r w:rsidRPr="003D2F85">
        <w:rPr>
          <w:rFonts w:ascii="Cambria" w:hAnsi="Cambria"/>
          <w:b/>
        </w:rPr>
        <w:t>Literatura s tematikou 2. světové války</w:t>
      </w:r>
    </w:p>
    <w:p w:rsidR="00701247" w:rsidRDefault="005F7489" w:rsidP="00701247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Deník Anne Frankové</w:t>
      </w:r>
    </w:p>
    <w:p w:rsidR="005F7489" w:rsidRDefault="005F7489" w:rsidP="00701247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Robert </w:t>
      </w:r>
      <w:proofErr w:type="spellStart"/>
      <w:r>
        <w:rPr>
          <w:rFonts w:ascii="Cambria" w:hAnsi="Cambria"/>
        </w:rPr>
        <w:t>Merle</w:t>
      </w:r>
      <w:proofErr w:type="spellEnd"/>
      <w:r>
        <w:rPr>
          <w:rFonts w:ascii="Cambria" w:hAnsi="Cambria"/>
        </w:rPr>
        <w:t xml:space="preserve"> – Smrt je mým řemeslem (život nacistického důstojníka, </w:t>
      </w:r>
      <w:proofErr w:type="gramStart"/>
      <w:r>
        <w:rPr>
          <w:rFonts w:ascii="Cambria" w:hAnsi="Cambria"/>
        </w:rPr>
        <w:t>velitele  koncentračního</w:t>
      </w:r>
      <w:proofErr w:type="gramEnd"/>
      <w:r>
        <w:rPr>
          <w:rFonts w:ascii="Cambria" w:hAnsi="Cambria"/>
        </w:rPr>
        <w:t xml:space="preserve"> tábora Osvětim, od dětství až do odsouzení a smrti na šibenici)</w:t>
      </w:r>
    </w:p>
    <w:p w:rsidR="005F7489" w:rsidRDefault="005F7489" w:rsidP="00701247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Ladislav Fuks – Spalovač mrtvol</w:t>
      </w:r>
    </w:p>
    <w:p w:rsidR="00966CD4" w:rsidRDefault="00966CD4" w:rsidP="00701247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Patrick Ryan – Jak jsem vyhrál válku</w:t>
      </w:r>
    </w:p>
    <w:p w:rsidR="00966CD4" w:rsidRPr="00966CD4" w:rsidRDefault="00966CD4" w:rsidP="00966CD4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Josef Heller – Hlava </w:t>
      </w:r>
      <w:proofErr w:type="spellStart"/>
      <w:r>
        <w:rPr>
          <w:rFonts w:ascii="Cambria" w:hAnsi="Cambria"/>
        </w:rPr>
        <w:t>XXII</w:t>
      </w:r>
      <w:proofErr w:type="spellEnd"/>
    </w:p>
    <w:p w:rsidR="005F7489" w:rsidRPr="003D2F85" w:rsidRDefault="005F7489" w:rsidP="005F7489">
      <w:pPr>
        <w:pStyle w:val="Odstavecseseznamem"/>
        <w:numPr>
          <w:ilvl w:val="0"/>
          <w:numId w:val="1"/>
        </w:numPr>
        <w:rPr>
          <w:rFonts w:ascii="Cambria" w:hAnsi="Cambria"/>
          <w:b/>
        </w:rPr>
      </w:pPr>
      <w:proofErr w:type="spellStart"/>
      <w:r w:rsidRPr="003D2F85">
        <w:rPr>
          <w:rFonts w:ascii="Cambria" w:hAnsi="Cambria"/>
          <w:b/>
        </w:rPr>
        <w:t>Beatníci</w:t>
      </w:r>
      <w:proofErr w:type="spellEnd"/>
    </w:p>
    <w:p w:rsidR="005F7489" w:rsidRDefault="00484FE3" w:rsidP="005F7489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USA, 50. léta</w:t>
      </w:r>
    </w:p>
    <w:p w:rsidR="00484FE3" w:rsidRDefault="00484FE3" w:rsidP="005F7489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Bohémský styl života, vymezovali se proti tradičnímu způsobu života a literatuře</w:t>
      </w:r>
    </w:p>
    <w:p w:rsidR="00484FE3" w:rsidRDefault="00484FE3" w:rsidP="005F7489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Experimenty s drogami, alkohol, sex – vnitřní svoboda</w:t>
      </w:r>
    </w:p>
    <w:p w:rsidR="00484FE3" w:rsidRDefault="00484FE3" w:rsidP="005F7489">
      <w:pPr>
        <w:pStyle w:val="Odstavecseseznamem"/>
        <w:numPr>
          <w:ilvl w:val="1"/>
          <w:numId w:val="1"/>
        </w:numPr>
        <w:rPr>
          <w:rFonts w:ascii="Cambria" w:hAnsi="Cambria"/>
        </w:rPr>
      </w:pPr>
      <w:r w:rsidRPr="00701247">
        <w:rPr>
          <w:rFonts w:ascii="Cambria" w:hAnsi="Cambria"/>
        </w:rPr>
        <w:t xml:space="preserve"> </w:t>
      </w:r>
      <w:r>
        <w:rPr>
          <w:rFonts w:ascii="Cambria" w:hAnsi="Cambria"/>
        </w:rPr>
        <w:t>Centrum v San Francisku</w:t>
      </w:r>
      <w:r w:rsidR="00966CD4">
        <w:rPr>
          <w:rFonts w:ascii="Cambria" w:hAnsi="Cambria"/>
        </w:rPr>
        <w:t>, navzájem se znali, komunikovali spolu</w:t>
      </w:r>
    </w:p>
    <w:p w:rsidR="00484FE3" w:rsidRDefault="00484FE3" w:rsidP="005F7489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Jack Kerouac (Na cestě – toulání po USA, </w:t>
      </w:r>
      <w:proofErr w:type="spellStart"/>
      <w:r>
        <w:rPr>
          <w:rFonts w:ascii="Cambria" w:hAnsi="Cambria"/>
        </w:rPr>
        <w:t>Podzemníci</w:t>
      </w:r>
      <w:proofErr w:type="spellEnd"/>
      <w:r>
        <w:rPr>
          <w:rFonts w:ascii="Cambria" w:hAnsi="Cambria"/>
        </w:rPr>
        <w:t xml:space="preserve"> – napsán během 3 dnů pod vlivem drog)</w:t>
      </w:r>
    </w:p>
    <w:p w:rsidR="00484FE3" w:rsidRDefault="00484FE3" w:rsidP="005F7489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Allen </w:t>
      </w:r>
      <w:proofErr w:type="spellStart"/>
      <w:r>
        <w:rPr>
          <w:rFonts w:ascii="Cambria" w:hAnsi="Cambria"/>
        </w:rPr>
        <w:t>Ginsberg</w:t>
      </w:r>
      <w:proofErr w:type="spellEnd"/>
      <w:r>
        <w:rPr>
          <w:rFonts w:ascii="Cambria" w:hAnsi="Cambria"/>
        </w:rPr>
        <w:t xml:space="preserve"> (básník</w:t>
      </w:r>
      <w:r w:rsidR="00B20D80">
        <w:rPr>
          <w:rFonts w:ascii="Cambria" w:hAnsi="Cambria"/>
        </w:rPr>
        <w:t>, báseň Kvílení; Král Majálesu – napsána v letadle po vyhoštění z Československa)</w:t>
      </w:r>
    </w:p>
    <w:p w:rsidR="00B20D80" w:rsidRPr="003D2F85" w:rsidRDefault="00B20D80" w:rsidP="00B20D80">
      <w:pPr>
        <w:pStyle w:val="Odstavecseseznamem"/>
        <w:numPr>
          <w:ilvl w:val="0"/>
          <w:numId w:val="1"/>
        </w:numPr>
        <w:rPr>
          <w:rFonts w:ascii="Cambria" w:hAnsi="Cambria"/>
          <w:b/>
        </w:rPr>
      </w:pPr>
      <w:r w:rsidRPr="003D2F85">
        <w:rPr>
          <w:rFonts w:ascii="Cambria" w:hAnsi="Cambria"/>
          <w:b/>
        </w:rPr>
        <w:t>Rozhněvaní mladí muži</w:t>
      </w:r>
    </w:p>
    <w:p w:rsidR="00B20D80" w:rsidRDefault="00966CD4" w:rsidP="00B20D80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Británie, 50. léta</w:t>
      </w:r>
    </w:p>
    <w:p w:rsidR="00966CD4" w:rsidRDefault="00966CD4" w:rsidP="00B20D80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Levicoví, kritizují konzumní společnost, britskou konzervativní morálku</w:t>
      </w:r>
    </w:p>
    <w:p w:rsidR="00966CD4" w:rsidRDefault="00966CD4" w:rsidP="00B20D80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Na rozdíl od Beat </w:t>
      </w:r>
      <w:proofErr w:type="spellStart"/>
      <w:r>
        <w:rPr>
          <w:rFonts w:ascii="Cambria" w:hAnsi="Cambria"/>
        </w:rPr>
        <w:t>generation</w:t>
      </w:r>
      <w:proofErr w:type="spellEnd"/>
      <w:r>
        <w:rPr>
          <w:rFonts w:ascii="Cambria" w:hAnsi="Cambria"/>
        </w:rPr>
        <w:t xml:space="preserve"> netvořili skupinu, nijak se nespojovali</w:t>
      </w:r>
    </w:p>
    <w:p w:rsidR="00966CD4" w:rsidRDefault="00966CD4" w:rsidP="00B20D80">
      <w:pPr>
        <w:pStyle w:val="Odstavecseseznamem"/>
        <w:numPr>
          <w:ilvl w:val="1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ingsle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Amis</w:t>
      </w:r>
      <w:proofErr w:type="spellEnd"/>
      <w:r>
        <w:rPr>
          <w:rFonts w:ascii="Cambria" w:hAnsi="Cambria"/>
        </w:rPr>
        <w:t xml:space="preserve"> (Šťastný Jim), </w:t>
      </w:r>
      <w:proofErr w:type="spellStart"/>
      <w:r>
        <w:rPr>
          <w:rFonts w:ascii="Cambria" w:hAnsi="Cambria"/>
        </w:rPr>
        <w:t>Malcol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radbury</w:t>
      </w:r>
      <w:proofErr w:type="spellEnd"/>
      <w:r>
        <w:rPr>
          <w:rFonts w:ascii="Cambria" w:hAnsi="Cambria"/>
        </w:rPr>
        <w:t xml:space="preserve"> (Jíst je neslušné)</w:t>
      </w:r>
    </w:p>
    <w:p w:rsidR="00966CD4" w:rsidRPr="003D2F85" w:rsidRDefault="00966CD4" w:rsidP="00966CD4">
      <w:pPr>
        <w:pStyle w:val="Odstavecseseznamem"/>
        <w:numPr>
          <w:ilvl w:val="0"/>
          <w:numId w:val="1"/>
        </w:numPr>
        <w:rPr>
          <w:rFonts w:ascii="Cambria" w:hAnsi="Cambria"/>
          <w:b/>
        </w:rPr>
      </w:pPr>
      <w:r w:rsidRPr="003D2F85">
        <w:rPr>
          <w:rFonts w:ascii="Cambria" w:hAnsi="Cambria"/>
          <w:b/>
        </w:rPr>
        <w:t>Existencialismus</w:t>
      </w:r>
    </w:p>
    <w:p w:rsidR="00966CD4" w:rsidRDefault="00966CD4" w:rsidP="00966CD4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Předznamenán Kafkou</w:t>
      </w:r>
    </w:p>
    <w:p w:rsidR="00966CD4" w:rsidRDefault="00966CD4" w:rsidP="00966CD4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Vychází z existenciální filosofie </w:t>
      </w:r>
      <w:proofErr w:type="spellStart"/>
      <w:r>
        <w:rPr>
          <w:rFonts w:ascii="Cambria" w:hAnsi="Cambria"/>
        </w:rPr>
        <w:t>Sörena</w:t>
      </w:r>
      <w:proofErr w:type="spellEnd"/>
      <w:r>
        <w:rPr>
          <w:rFonts w:ascii="Cambria" w:hAnsi="Cambria"/>
        </w:rPr>
        <w:t xml:space="preserve"> Kierkegaarda</w:t>
      </w:r>
    </w:p>
    <w:p w:rsidR="00966CD4" w:rsidRDefault="00966CD4" w:rsidP="00966CD4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Izolovaný jedinec plný úzkosti, pocity beznaděje, zoufalství</w:t>
      </w:r>
    </w:p>
    <w:p w:rsidR="00966CD4" w:rsidRDefault="000F0024" w:rsidP="00966CD4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Jean-Paul Sartre – Zeď (španělská občanská válka)</w:t>
      </w:r>
    </w:p>
    <w:p w:rsidR="000F0024" w:rsidRPr="00701247" w:rsidRDefault="000F0024" w:rsidP="00966CD4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Albert </w:t>
      </w:r>
      <w:proofErr w:type="spellStart"/>
      <w:proofErr w:type="gramStart"/>
      <w:r>
        <w:rPr>
          <w:rFonts w:ascii="Cambria" w:hAnsi="Cambria"/>
        </w:rPr>
        <w:t>Camus</w:t>
      </w:r>
      <w:proofErr w:type="spellEnd"/>
      <w:r>
        <w:rPr>
          <w:rFonts w:ascii="Cambria" w:hAnsi="Cambria"/>
        </w:rPr>
        <w:t xml:space="preserve"> - Cizinec</w:t>
      </w:r>
      <w:proofErr w:type="gramEnd"/>
    </w:p>
    <w:p w:rsidR="003D2F85" w:rsidRDefault="003D2F85">
      <w:pPr>
        <w:rPr>
          <w:rFonts w:ascii="Cambria" w:hAnsi="Cambria"/>
          <w:color w:val="FF0000"/>
        </w:rPr>
      </w:pPr>
      <w:r>
        <w:rPr>
          <w:rFonts w:ascii="Cambria" w:hAnsi="Cambria"/>
          <w:color w:val="FF0000"/>
        </w:rPr>
        <w:br w:type="page"/>
      </w:r>
    </w:p>
    <w:p w:rsidR="003D2F85" w:rsidRPr="0099599B" w:rsidRDefault="003D2F85" w:rsidP="006836EA">
      <w:pPr>
        <w:pStyle w:val="Odstavecseseznamem"/>
        <w:numPr>
          <w:ilvl w:val="0"/>
          <w:numId w:val="1"/>
        </w:numPr>
        <w:rPr>
          <w:rFonts w:ascii="Cambria" w:hAnsi="Cambria"/>
          <w:b/>
        </w:rPr>
      </w:pPr>
      <w:r w:rsidRPr="0099599B">
        <w:rPr>
          <w:rFonts w:ascii="Cambria" w:hAnsi="Cambria"/>
          <w:b/>
        </w:rPr>
        <w:lastRenderedPageBreak/>
        <w:t>Absurdní drama</w:t>
      </w:r>
    </w:p>
    <w:p w:rsidR="003D2F85" w:rsidRPr="00687067" w:rsidRDefault="003D2F85" w:rsidP="003D2F85">
      <w:pPr>
        <w:pStyle w:val="Odstavecseseznamem"/>
        <w:numPr>
          <w:ilvl w:val="1"/>
          <w:numId w:val="1"/>
        </w:numPr>
        <w:rPr>
          <w:rFonts w:ascii="Cambria" w:hAnsi="Cambria"/>
        </w:rPr>
      </w:pPr>
      <w:r w:rsidRPr="00687067">
        <w:rPr>
          <w:rFonts w:ascii="Cambria" w:hAnsi="Cambria"/>
        </w:rPr>
        <w:t>Nesmyslná skutečnost, osamocený člověk neschopný se dorozumět s okolím</w:t>
      </w:r>
    </w:p>
    <w:p w:rsidR="003D2F85" w:rsidRPr="00687067" w:rsidRDefault="003D2F85" w:rsidP="003D2F85">
      <w:pPr>
        <w:pStyle w:val="Odstavecseseznamem"/>
        <w:numPr>
          <w:ilvl w:val="1"/>
          <w:numId w:val="1"/>
        </w:numPr>
        <w:rPr>
          <w:rFonts w:ascii="Cambria" w:hAnsi="Cambria"/>
        </w:rPr>
      </w:pPr>
      <w:r w:rsidRPr="00687067">
        <w:rPr>
          <w:rFonts w:ascii="Cambria" w:hAnsi="Cambria"/>
        </w:rPr>
        <w:t xml:space="preserve">Samuel </w:t>
      </w:r>
      <w:proofErr w:type="spellStart"/>
      <w:r w:rsidRPr="00687067">
        <w:rPr>
          <w:rFonts w:ascii="Cambria" w:hAnsi="Cambria"/>
        </w:rPr>
        <w:t>Beckett</w:t>
      </w:r>
      <w:proofErr w:type="spellEnd"/>
      <w:r w:rsidRPr="00687067">
        <w:rPr>
          <w:rFonts w:ascii="Cambria" w:hAnsi="Cambria"/>
        </w:rPr>
        <w:t xml:space="preserve"> – Čekání na Godota</w:t>
      </w:r>
    </w:p>
    <w:p w:rsidR="003D2F85" w:rsidRPr="00687067" w:rsidRDefault="003D2F85" w:rsidP="003D2F85">
      <w:pPr>
        <w:pStyle w:val="Odstavecseseznamem"/>
        <w:numPr>
          <w:ilvl w:val="1"/>
          <w:numId w:val="1"/>
        </w:numPr>
        <w:rPr>
          <w:rFonts w:ascii="Cambria" w:hAnsi="Cambria"/>
        </w:rPr>
      </w:pPr>
      <w:r w:rsidRPr="00687067">
        <w:rPr>
          <w:rFonts w:ascii="Cambria" w:hAnsi="Cambria"/>
        </w:rPr>
        <w:t xml:space="preserve">Eugene </w:t>
      </w:r>
      <w:proofErr w:type="spellStart"/>
      <w:r w:rsidRPr="00687067">
        <w:rPr>
          <w:rFonts w:ascii="Cambria" w:hAnsi="Cambria"/>
        </w:rPr>
        <w:t>Ionesco</w:t>
      </w:r>
      <w:proofErr w:type="spellEnd"/>
      <w:r w:rsidRPr="00687067">
        <w:rPr>
          <w:rFonts w:ascii="Cambria" w:hAnsi="Cambria"/>
        </w:rPr>
        <w:t xml:space="preserve"> – Židle</w:t>
      </w:r>
    </w:p>
    <w:p w:rsidR="003D2F85" w:rsidRPr="00687067" w:rsidRDefault="003D2F85" w:rsidP="003D2F85">
      <w:pPr>
        <w:pStyle w:val="Odstavecseseznamem"/>
        <w:numPr>
          <w:ilvl w:val="1"/>
          <w:numId w:val="1"/>
        </w:numPr>
        <w:rPr>
          <w:rFonts w:ascii="Cambria" w:hAnsi="Cambria"/>
        </w:rPr>
      </w:pPr>
      <w:proofErr w:type="spellStart"/>
      <w:r w:rsidRPr="00687067">
        <w:rPr>
          <w:rFonts w:ascii="Cambria" w:hAnsi="Cambria"/>
        </w:rPr>
        <w:t>Slawomir</w:t>
      </w:r>
      <w:proofErr w:type="spellEnd"/>
      <w:r w:rsidRPr="00687067">
        <w:rPr>
          <w:rFonts w:ascii="Cambria" w:hAnsi="Cambria"/>
        </w:rPr>
        <w:t xml:space="preserve"> </w:t>
      </w:r>
      <w:proofErr w:type="spellStart"/>
      <w:r w:rsidRPr="00687067">
        <w:rPr>
          <w:rFonts w:ascii="Cambria" w:hAnsi="Cambria"/>
        </w:rPr>
        <w:t>Mrožek</w:t>
      </w:r>
      <w:proofErr w:type="spellEnd"/>
      <w:r w:rsidRPr="00687067">
        <w:rPr>
          <w:rFonts w:ascii="Cambria" w:hAnsi="Cambria"/>
        </w:rPr>
        <w:t xml:space="preserve"> – Policajti</w:t>
      </w:r>
    </w:p>
    <w:p w:rsidR="003D2F85" w:rsidRDefault="003D2F85" w:rsidP="003D2F85">
      <w:pPr>
        <w:pStyle w:val="Odstavecseseznamem"/>
        <w:numPr>
          <w:ilvl w:val="1"/>
          <w:numId w:val="1"/>
        </w:numPr>
        <w:rPr>
          <w:rFonts w:ascii="Cambria" w:hAnsi="Cambria"/>
        </w:rPr>
      </w:pPr>
      <w:r w:rsidRPr="00687067">
        <w:rPr>
          <w:rFonts w:ascii="Cambria" w:hAnsi="Cambria"/>
        </w:rPr>
        <w:t xml:space="preserve">Václav Havel </w:t>
      </w:r>
      <w:r w:rsidR="00687067">
        <w:rPr>
          <w:rFonts w:ascii="Cambria" w:hAnsi="Cambria"/>
        </w:rPr>
        <w:t>–</w:t>
      </w:r>
      <w:r w:rsidRPr="00687067">
        <w:rPr>
          <w:rFonts w:ascii="Cambria" w:hAnsi="Cambria"/>
        </w:rPr>
        <w:t xml:space="preserve"> </w:t>
      </w:r>
      <w:r w:rsidR="00687067" w:rsidRPr="00687067">
        <w:rPr>
          <w:rFonts w:ascii="Cambria" w:hAnsi="Cambria"/>
        </w:rPr>
        <w:t>Audience</w:t>
      </w:r>
    </w:p>
    <w:p w:rsidR="00687067" w:rsidRPr="0099599B" w:rsidRDefault="00687067" w:rsidP="00687067">
      <w:pPr>
        <w:pStyle w:val="Odstavecseseznamem"/>
        <w:numPr>
          <w:ilvl w:val="0"/>
          <w:numId w:val="1"/>
        </w:numPr>
        <w:rPr>
          <w:rFonts w:ascii="Cambria" w:hAnsi="Cambria"/>
          <w:b/>
        </w:rPr>
      </w:pPr>
      <w:r w:rsidRPr="0099599B">
        <w:rPr>
          <w:rFonts w:ascii="Cambria" w:hAnsi="Cambria"/>
          <w:b/>
        </w:rPr>
        <w:t>Magický realismus</w:t>
      </w:r>
    </w:p>
    <w:p w:rsidR="00687067" w:rsidRDefault="00687067" w:rsidP="00687067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Prolínání skutečnosti s nadpřirozenými, mýtickými prvky – sny, halucinace</w:t>
      </w:r>
    </w:p>
    <w:p w:rsidR="00687067" w:rsidRDefault="00687067" w:rsidP="00687067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Gabriel </w:t>
      </w:r>
      <w:proofErr w:type="spellStart"/>
      <w:r>
        <w:rPr>
          <w:rFonts w:ascii="Cambria" w:hAnsi="Cambria"/>
        </w:rPr>
        <w:t>Garci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arquez</w:t>
      </w:r>
      <w:proofErr w:type="spellEnd"/>
      <w:r>
        <w:rPr>
          <w:rFonts w:ascii="Cambria" w:hAnsi="Cambria"/>
        </w:rPr>
        <w:t xml:space="preserve"> – Sto roků samoty, Kronika ohlášené smrti</w:t>
      </w:r>
    </w:p>
    <w:p w:rsidR="00687067" w:rsidRDefault="00687067" w:rsidP="00687067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Michail Bulgakov – Mistr a Markétka</w:t>
      </w:r>
    </w:p>
    <w:p w:rsidR="00687067" w:rsidRDefault="00687067" w:rsidP="00687067">
      <w:pPr>
        <w:pStyle w:val="Odstavecseseznamem"/>
        <w:numPr>
          <w:ilvl w:val="1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Haruk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urakami</w:t>
      </w:r>
      <w:proofErr w:type="spellEnd"/>
      <w:r>
        <w:rPr>
          <w:rFonts w:ascii="Cambria" w:hAnsi="Cambria"/>
        </w:rPr>
        <w:t xml:space="preserve"> – Norské dřevo</w:t>
      </w:r>
    </w:p>
    <w:p w:rsidR="00687067" w:rsidRPr="00687067" w:rsidRDefault="00687067" w:rsidP="00687067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Paulo Coelho – Alchymista, Veronika se rozhodla zemřít</w:t>
      </w:r>
    </w:p>
    <w:p w:rsidR="0099599B" w:rsidRPr="0099599B" w:rsidRDefault="00E47D67" w:rsidP="006836EA">
      <w:pPr>
        <w:pStyle w:val="Odstavecseseznamem"/>
        <w:numPr>
          <w:ilvl w:val="0"/>
          <w:numId w:val="1"/>
        </w:numPr>
        <w:rPr>
          <w:rFonts w:ascii="Cambria" w:hAnsi="Cambria"/>
          <w:b/>
        </w:rPr>
      </w:pPr>
      <w:r w:rsidRPr="0099599B">
        <w:rPr>
          <w:rFonts w:ascii="Cambria" w:hAnsi="Cambria"/>
          <w:b/>
        </w:rPr>
        <w:t xml:space="preserve">V Československu </w:t>
      </w:r>
    </w:p>
    <w:p w:rsidR="00E47D67" w:rsidRPr="00687067" w:rsidRDefault="00E47D67" w:rsidP="0099599B">
      <w:pPr>
        <w:pStyle w:val="Odstavecseseznamem"/>
        <w:numPr>
          <w:ilvl w:val="1"/>
          <w:numId w:val="1"/>
        </w:numPr>
        <w:rPr>
          <w:rFonts w:ascii="Cambria" w:hAnsi="Cambria"/>
        </w:rPr>
      </w:pPr>
      <w:r w:rsidRPr="00687067">
        <w:rPr>
          <w:rFonts w:ascii="Cambria" w:hAnsi="Cambria"/>
        </w:rPr>
        <w:t>vychází „samizdaty“ – (V. Havel, L. Vaculík, P. Kohout, J. Klíma)</w:t>
      </w:r>
    </w:p>
    <w:p w:rsidR="00E47D67" w:rsidRPr="00687067" w:rsidRDefault="00E47D67" w:rsidP="0099599B">
      <w:pPr>
        <w:pStyle w:val="Odstavecseseznamem"/>
        <w:numPr>
          <w:ilvl w:val="2"/>
          <w:numId w:val="1"/>
        </w:numPr>
        <w:rPr>
          <w:rFonts w:ascii="Cambria" w:hAnsi="Cambria"/>
        </w:rPr>
      </w:pPr>
      <w:r w:rsidRPr="00687067">
        <w:rPr>
          <w:rFonts w:ascii="Cambria" w:hAnsi="Cambria"/>
        </w:rPr>
        <w:t>Petlice, Expedice</w:t>
      </w:r>
    </w:p>
    <w:p w:rsidR="0099599B" w:rsidRPr="00BC06AB" w:rsidRDefault="00E47D67" w:rsidP="00BC06AB">
      <w:pPr>
        <w:pStyle w:val="Odstavecseseznamem"/>
        <w:numPr>
          <w:ilvl w:val="1"/>
          <w:numId w:val="1"/>
        </w:numPr>
        <w:rPr>
          <w:rFonts w:ascii="Cambria" w:hAnsi="Cambria"/>
        </w:rPr>
      </w:pPr>
      <w:r w:rsidRPr="00687067">
        <w:rPr>
          <w:rFonts w:ascii="Cambria" w:hAnsi="Cambria"/>
        </w:rPr>
        <w:t xml:space="preserve">V zahraničí vydávány: </w:t>
      </w:r>
      <w:r w:rsidRPr="00687067">
        <w:rPr>
          <w:rFonts w:ascii="Cambria" w:hAnsi="Cambria"/>
          <w:b/>
        </w:rPr>
        <w:t>Listy, Svědectví</w:t>
      </w:r>
      <w:r w:rsidR="00CE1BAE" w:rsidRPr="00687067">
        <w:rPr>
          <w:rFonts w:ascii="Cambria" w:hAnsi="Cambria"/>
          <w:b/>
        </w:rPr>
        <w:t>, Index</w:t>
      </w:r>
      <w:r w:rsidRPr="00687067">
        <w:rPr>
          <w:rFonts w:ascii="Cambria" w:hAnsi="Cambria"/>
          <w:b/>
        </w:rPr>
        <w:t xml:space="preserve">, 68’Publishers </w:t>
      </w:r>
      <w:r w:rsidRPr="00687067">
        <w:rPr>
          <w:rFonts w:ascii="Cambria" w:hAnsi="Cambria"/>
        </w:rPr>
        <w:t>(v Torontu – J. Škvorecký)</w:t>
      </w:r>
      <w:bookmarkStart w:id="0" w:name="_GoBack"/>
      <w:bookmarkEnd w:id="0"/>
    </w:p>
    <w:p w:rsidR="009D354B" w:rsidRPr="00CE1BAE" w:rsidRDefault="00F76DAB" w:rsidP="00CE1BAE">
      <w:pPr>
        <w:rPr>
          <w:rFonts w:ascii="Cambria" w:hAnsi="Cambria"/>
          <w:b/>
        </w:rPr>
      </w:pPr>
      <w:r w:rsidRPr="00701247">
        <w:rPr>
          <w:rFonts w:ascii="Cambria" w:hAnsi="Cambria"/>
          <w:color w:val="FF0000"/>
        </w:rPr>
        <w:br w:type="page"/>
      </w:r>
      <w:r w:rsidR="001002B8" w:rsidRPr="00CE1BAE">
        <w:rPr>
          <w:rFonts w:ascii="Cambria" w:hAnsi="Cambria"/>
          <w:b/>
        </w:rPr>
        <w:lastRenderedPageBreak/>
        <w:t>Betonová zahrada</w:t>
      </w:r>
    </w:p>
    <w:p w:rsidR="00F76DAB" w:rsidRDefault="00F76DAB" w:rsidP="00F76DAB">
      <w:pPr>
        <w:pStyle w:val="Odstavecseseznamem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ruh: epika</w:t>
      </w:r>
    </w:p>
    <w:p w:rsidR="00DE2806" w:rsidRPr="00DE2806" w:rsidRDefault="00F76DAB" w:rsidP="00DE2806">
      <w:pPr>
        <w:pStyle w:val="Odstavecseseznamem"/>
        <w:rPr>
          <w:rFonts w:ascii="Cambria" w:hAnsi="Cambria"/>
        </w:rPr>
      </w:pPr>
      <w:r>
        <w:rPr>
          <w:rFonts w:ascii="Cambria" w:hAnsi="Cambria"/>
        </w:rPr>
        <w:t>Forma: próza</w:t>
      </w:r>
    </w:p>
    <w:p w:rsidR="00F76DAB" w:rsidRDefault="00DE2806" w:rsidP="00F76DAB">
      <w:pPr>
        <w:pStyle w:val="Odstavecseseznamem"/>
        <w:rPr>
          <w:rFonts w:ascii="Cambria" w:hAnsi="Cambria"/>
        </w:rPr>
      </w:pPr>
      <w:r>
        <w:rPr>
          <w:rFonts w:ascii="Cambria" w:hAnsi="Cambria"/>
        </w:rPr>
        <w:t xml:space="preserve">Žánr: </w:t>
      </w:r>
      <w:r w:rsidR="0003423E">
        <w:rPr>
          <w:rFonts w:ascii="Cambria" w:hAnsi="Cambria"/>
        </w:rPr>
        <w:t>román</w:t>
      </w:r>
    </w:p>
    <w:p w:rsidR="00DE2806" w:rsidRDefault="00DE2806" w:rsidP="00DE2806">
      <w:pPr>
        <w:rPr>
          <w:rFonts w:ascii="Cambria" w:hAnsi="Cambria"/>
        </w:rPr>
      </w:pPr>
      <w:r>
        <w:rPr>
          <w:rFonts w:ascii="Cambria" w:hAnsi="Cambria"/>
        </w:rPr>
        <w:t>Téma, motiv</w:t>
      </w:r>
    </w:p>
    <w:p w:rsidR="00D102AF" w:rsidRDefault="00D102AF" w:rsidP="0003423E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D102AF">
        <w:rPr>
          <w:rFonts w:ascii="Cambria" w:hAnsi="Cambria"/>
        </w:rPr>
        <w:t>Osiření</w:t>
      </w:r>
      <w:r>
        <w:rPr>
          <w:rFonts w:ascii="Cambria" w:hAnsi="Cambria"/>
        </w:rPr>
        <w:t>, ž</w:t>
      </w:r>
      <w:r w:rsidRPr="00D102AF">
        <w:rPr>
          <w:rFonts w:ascii="Cambria" w:hAnsi="Cambria"/>
        </w:rPr>
        <w:t>ivot dětí po smrti rodičů</w:t>
      </w:r>
      <w:r>
        <w:rPr>
          <w:rFonts w:ascii="Cambria" w:hAnsi="Cambria"/>
        </w:rPr>
        <w:t>, absence výchovy, mravních hodnot, vývoj psychiky dítěte bez působení autority rodičů</w:t>
      </w:r>
    </w:p>
    <w:p w:rsidR="00E04A2A" w:rsidRDefault="00E04A2A" w:rsidP="0003423E">
      <w:pPr>
        <w:pStyle w:val="Odstavecseseznamem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Jak člověk (dítě) naloží s volností, kterou dostalo.</w:t>
      </w:r>
    </w:p>
    <w:p w:rsidR="0008074E" w:rsidRPr="00D102AF" w:rsidRDefault="0008074E" w:rsidP="0003423E">
      <w:pPr>
        <w:pStyle w:val="Odstavecseseznamem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Potlačená perverznost (nebo přirozenost?) v nás</w:t>
      </w:r>
    </w:p>
    <w:p w:rsidR="000C6AEE" w:rsidRDefault="000C6AEE" w:rsidP="000C6AEE">
      <w:pPr>
        <w:rPr>
          <w:rFonts w:ascii="Cambria" w:hAnsi="Cambria"/>
        </w:rPr>
      </w:pPr>
      <w:r w:rsidRPr="000C6AEE">
        <w:rPr>
          <w:rFonts w:ascii="Cambria" w:hAnsi="Cambria"/>
        </w:rPr>
        <w:t>Náměť</w:t>
      </w:r>
    </w:p>
    <w:p w:rsidR="0008074E" w:rsidRPr="0008074E" w:rsidRDefault="00D102AF" w:rsidP="0008074E">
      <w:pPr>
        <w:pStyle w:val="Odstavecseseznamem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Čtyři sourozenci Jack (vypravěč), Julie, </w:t>
      </w:r>
      <w:proofErr w:type="spellStart"/>
      <w:r>
        <w:rPr>
          <w:rFonts w:ascii="Cambria" w:hAnsi="Cambria"/>
        </w:rPr>
        <w:t>Sue</w:t>
      </w:r>
      <w:proofErr w:type="spellEnd"/>
      <w:r>
        <w:rPr>
          <w:rFonts w:ascii="Cambria" w:hAnsi="Cambria"/>
        </w:rPr>
        <w:t xml:space="preserve"> a Tom žijí spolu s rodiči v domě uprostřed sídliště. Dospívají, poháněni zvědavostí a pubertou, hrají hru, kdy </w:t>
      </w:r>
      <w:r w:rsidR="0008074E">
        <w:rPr>
          <w:rFonts w:ascii="Cambria" w:hAnsi="Cambria"/>
        </w:rPr>
        <w:t>společně</w:t>
      </w:r>
      <w:r>
        <w:rPr>
          <w:rFonts w:ascii="Cambria" w:hAnsi="Cambria"/>
        </w:rPr>
        <w:t xml:space="preserve"> prozkoumávají svá nahá těla. Dětem zemře otec a nějakou dobu na to i matka. Její smrt se děti rozhodnou zatajit ze strachu z dětského domova a rizika, že by byli rozděleni. Značná část děje popisuje život sourozenců bez rodičů, bez výchovy, bez mravního usměrnění.</w:t>
      </w:r>
    </w:p>
    <w:p w:rsidR="000C6AEE" w:rsidRDefault="000C6AEE" w:rsidP="000C6AEE">
      <w:pPr>
        <w:rPr>
          <w:rFonts w:ascii="Cambria" w:hAnsi="Cambria"/>
        </w:rPr>
      </w:pPr>
      <w:r>
        <w:rPr>
          <w:rFonts w:ascii="Cambria" w:hAnsi="Cambria"/>
        </w:rPr>
        <w:t>Postavy</w:t>
      </w:r>
    </w:p>
    <w:p w:rsidR="00734E65" w:rsidRDefault="00E04A2A" w:rsidP="00E04A2A">
      <w:pPr>
        <w:pStyle w:val="Odstavecseseznamem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  <w:b/>
        </w:rPr>
        <w:t>Jack</w:t>
      </w:r>
    </w:p>
    <w:p w:rsidR="00E04A2A" w:rsidRDefault="002A08DA" w:rsidP="00E04A2A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Pubertální hoch závislý na onanii, cíleně zanedbává osobní hygienu, agresivní vůči sourozencům.</w:t>
      </w:r>
    </w:p>
    <w:p w:rsidR="002A08DA" w:rsidRDefault="002A08DA" w:rsidP="002A08DA">
      <w:pPr>
        <w:pStyle w:val="Odstavecseseznamem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  <w:b/>
        </w:rPr>
        <w:t>Julie</w:t>
      </w:r>
    </w:p>
    <w:p w:rsidR="002A08DA" w:rsidRDefault="002A08DA" w:rsidP="002A08DA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Nejstarší ze sourozenců. Stará se o umírající matku. Po její smrti přebírá do značné míry její roli a stará se o sourozence.</w:t>
      </w:r>
    </w:p>
    <w:p w:rsidR="001002B8" w:rsidRPr="00F05BAE" w:rsidRDefault="001002B8" w:rsidP="001002B8">
      <w:pPr>
        <w:pStyle w:val="Odstavecseseznamem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  <w:b/>
        </w:rPr>
        <w:t>Sue</w:t>
      </w:r>
      <w:proofErr w:type="spellEnd"/>
    </w:p>
    <w:p w:rsidR="00F05BAE" w:rsidRDefault="00F05BAE" w:rsidP="00F05BAE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Druhá nejmladší, často předmětem zkoumání v rámci her.</w:t>
      </w:r>
    </w:p>
    <w:p w:rsidR="001002B8" w:rsidRDefault="001002B8" w:rsidP="001002B8">
      <w:pPr>
        <w:pStyle w:val="Odstavecseseznamem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  <w:b/>
        </w:rPr>
        <w:t>Tom</w:t>
      </w:r>
    </w:p>
    <w:p w:rsidR="001002B8" w:rsidRPr="001002B8" w:rsidRDefault="001002B8" w:rsidP="001002B8">
      <w:pPr>
        <w:pStyle w:val="Odstavecseseznamem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Nejmladší ze sourozenců, šikanovaný ve škole, po smrti matky se převléká za dívku.</w:t>
      </w:r>
    </w:p>
    <w:p w:rsidR="0041525E" w:rsidRPr="008D25B9" w:rsidRDefault="0041525E" w:rsidP="0041525E">
      <w:pPr>
        <w:rPr>
          <w:rFonts w:ascii="Cambria" w:hAnsi="Cambria"/>
        </w:rPr>
      </w:pPr>
      <w:r w:rsidRPr="008D25B9">
        <w:rPr>
          <w:rFonts w:ascii="Cambria" w:hAnsi="Cambria"/>
        </w:rPr>
        <w:t>Kompozice</w:t>
      </w:r>
    </w:p>
    <w:p w:rsidR="0041525E" w:rsidRPr="008D25B9" w:rsidRDefault="0041525E" w:rsidP="0041525E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8D25B9">
        <w:rPr>
          <w:rFonts w:ascii="Cambria" w:hAnsi="Cambria"/>
        </w:rPr>
        <w:t>10 kapitol</w:t>
      </w:r>
    </w:p>
    <w:p w:rsidR="00C0472F" w:rsidRPr="008D25B9" w:rsidRDefault="00C0472F" w:rsidP="0041525E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8D25B9">
        <w:rPr>
          <w:rFonts w:ascii="Cambria" w:hAnsi="Cambria"/>
        </w:rPr>
        <w:t>Tektonická výstavba</w:t>
      </w:r>
    </w:p>
    <w:p w:rsidR="00A371E6" w:rsidRPr="008D25B9" w:rsidRDefault="00A371E6" w:rsidP="0041525E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8D25B9">
        <w:rPr>
          <w:rFonts w:ascii="Cambria" w:hAnsi="Cambria"/>
        </w:rPr>
        <w:t xml:space="preserve">Chronologická </w:t>
      </w:r>
      <w:r w:rsidR="0008074E" w:rsidRPr="008D25B9">
        <w:rPr>
          <w:rFonts w:ascii="Cambria" w:hAnsi="Cambria"/>
        </w:rPr>
        <w:t>kompozice (v úvodu retrospektivní – vypravěč se se vrací ke smrti otce)</w:t>
      </w:r>
    </w:p>
    <w:p w:rsidR="00C0472F" w:rsidRPr="008D25B9" w:rsidRDefault="00A371E6" w:rsidP="0041525E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8D25B9">
        <w:rPr>
          <w:rFonts w:ascii="Cambria" w:hAnsi="Cambria"/>
          <w:b/>
        </w:rPr>
        <w:t>Funkční styl</w:t>
      </w:r>
      <w:r w:rsidRPr="008D25B9">
        <w:rPr>
          <w:rFonts w:ascii="Cambria" w:hAnsi="Cambria"/>
        </w:rPr>
        <w:t xml:space="preserve"> </w:t>
      </w:r>
      <w:proofErr w:type="spellStart"/>
      <w:r w:rsidR="008D25B9" w:rsidRPr="008D25B9">
        <w:rPr>
          <w:rFonts w:ascii="Cambria" w:hAnsi="Cambria"/>
        </w:rPr>
        <w:t>prostěsdělovací</w:t>
      </w:r>
      <w:proofErr w:type="spellEnd"/>
      <w:r w:rsidR="008D25B9" w:rsidRPr="008D25B9">
        <w:rPr>
          <w:rFonts w:ascii="Cambria" w:hAnsi="Cambria"/>
        </w:rPr>
        <w:t>, umělecký</w:t>
      </w:r>
    </w:p>
    <w:p w:rsidR="00A371E6" w:rsidRPr="008D25B9" w:rsidRDefault="00A371E6" w:rsidP="0041525E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8D25B9">
        <w:rPr>
          <w:rFonts w:ascii="Cambria" w:hAnsi="Cambria"/>
          <w:b/>
        </w:rPr>
        <w:t>Slohové postupy:</w:t>
      </w:r>
      <w:r w:rsidRPr="008D25B9">
        <w:rPr>
          <w:rFonts w:ascii="Cambria" w:hAnsi="Cambria"/>
        </w:rPr>
        <w:t xml:space="preserve"> </w:t>
      </w:r>
      <w:r w:rsidR="0008074E" w:rsidRPr="008D25B9">
        <w:rPr>
          <w:rFonts w:ascii="Cambria" w:hAnsi="Cambria"/>
        </w:rPr>
        <w:t>vyprávěcí</w:t>
      </w:r>
      <w:r w:rsidR="008D25B9" w:rsidRPr="008D25B9">
        <w:rPr>
          <w:rFonts w:ascii="Cambria" w:hAnsi="Cambria"/>
        </w:rPr>
        <w:t>, popisný</w:t>
      </w:r>
    </w:p>
    <w:p w:rsidR="00A371E6" w:rsidRPr="008D25B9" w:rsidRDefault="00A371E6" w:rsidP="0041525E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8D25B9">
        <w:rPr>
          <w:rFonts w:ascii="Cambria" w:hAnsi="Cambria"/>
          <w:b/>
        </w:rPr>
        <w:t>Vypravěč:</w:t>
      </w:r>
      <w:r w:rsidRPr="008D25B9">
        <w:rPr>
          <w:rFonts w:ascii="Cambria" w:hAnsi="Cambria"/>
        </w:rPr>
        <w:t xml:space="preserve"> </w:t>
      </w:r>
      <w:proofErr w:type="spellStart"/>
      <w:r w:rsidR="0008074E" w:rsidRPr="008D25B9">
        <w:rPr>
          <w:rFonts w:ascii="Cambria" w:hAnsi="Cambria"/>
        </w:rPr>
        <w:t>ich</w:t>
      </w:r>
      <w:proofErr w:type="spellEnd"/>
      <w:r w:rsidR="0008074E" w:rsidRPr="008D25B9">
        <w:rPr>
          <w:rFonts w:ascii="Cambria" w:hAnsi="Cambria"/>
        </w:rPr>
        <w:t>-forma</w:t>
      </w:r>
      <w:r w:rsidR="008D25B9">
        <w:rPr>
          <w:rFonts w:ascii="Cambria" w:hAnsi="Cambria"/>
        </w:rPr>
        <w:t>, vypráví jedna z postav – přímo se účastní děje</w:t>
      </w:r>
    </w:p>
    <w:p w:rsidR="00A371E6" w:rsidRPr="00016922" w:rsidRDefault="00A371E6" w:rsidP="00A371E6">
      <w:pPr>
        <w:rPr>
          <w:rFonts w:ascii="Cambria" w:hAnsi="Cambria"/>
          <w:color w:val="ED7D31" w:themeColor="accent2"/>
        </w:rPr>
      </w:pPr>
      <w:r w:rsidRPr="00883E73">
        <w:rPr>
          <w:rFonts w:ascii="Cambria" w:hAnsi="Cambria"/>
        </w:rPr>
        <w:t>Jazyk</w:t>
      </w:r>
    </w:p>
    <w:p w:rsidR="00A371E6" w:rsidRPr="00883E73" w:rsidRDefault="00C15464" w:rsidP="00A371E6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883E73">
        <w:rPr>
          <w:rFonts w:ascii="Cambria" w:hAnsi="Cambria"/>
        </w:rPr>
        <w:t>Spisovn</w:t>
      </w:r>
      <w:r w:rsidR="008D25B9" w:rsidRPr="00883E73">
        <w:rPr>
          <w:rFonts w:ascii="Cambria" w:hAnsi="Cambria"/>
        </w:rPr>
        <w:t>á, hovorová i obecná čeština</w:t>
      </w:r>
    </w:p>
    <w:p w:rsidR="00C15464" w:rsidRPr="00883E73" w:rsidRDefault="008D25B9" w:rsidP="00883E73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883E73">
        <w:rPr>
          <w:rFonts w:ascii="Cambria" w:hAnsi="Cambria"/>
        </w:rPr>
        <w:t>Časté dialogy postav – přímé řeči (v nich hovorový jazyk)</w:t>
      </w:r>
    </w:p>
    <w:p w:rsidR="00C15464" w:rsidRPr="00883E73" w:rsidRDefault="00C15464" w:rsidP="00A371E6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883E73">
        <w:rPr>
          <w:rFonts w:ascii="Cambria" w:hAnsi="Cambria"/>
        </w:rPr>
        <w:t>Jednoduché věty i souvětí</w:t>
      </w:r>
    </w:p>
    <w:p w:rsidR="008568DB" w:rsidRDefault="00C15464" w:rsidP="001032EC">
      <w:pPr>
        <w:pStyle w:val="Odstavecseseznamem"/>
        <w:numPr>
          <w:ilvl w:val="0"/>
          <w:numId w:val="1"/>
        </w:numPr>
        <w:rPr>
          <w:rFonts w:ascii="Cambria" w:hAnsi="Cambria"/>
        </w:rPr>
      </w:pPr>
      <w:r w:rsidRPr="00883E73">
        <w:rPr>
          <w:rFonts w:ascii="Cambria" w:hAnsi="Cambria"/>
        </w:rPr>
        <w:t>Střídání dialogu, vnitřních monologů a vyprávění</w:t>
      </w:r>
    </w:p>
    <w:p w:rsidR="00016922" w:rsidRDefault="00016922">
      <w:pPr>
        <w:rPr>
          <w:rFonts w:ascii="Cambria" w:hAnsi="Cambria"/>
        </w:rPr>
      </w:pPr>
      <w:r>
        <w:rPr>
          <w:rFonts w:ascii="Cambria" w:hAnsi="Cambria"/>
        </w:rPr>
        <w:br w:type="page"/>
      </w:r>
    </w:p>
    <w:p w:rsidR="00883E73" w:rsidRDefault="00883E73" w:rsidP="00883E73">
      <w:pPr>
        <w:rPr>
          <w:rFonts w:ascii="Cambria" w:hAnsi="Cambria"/>
        </w:rPr>
      </w:pPr>
      <w:r>
        <w:rPr>
          <w:rFonts w:ascii="Cambria" w:hAnsi="Cambria"/>
        </w:rPr>
        <w:lastRenderedPageBreak/>
        <w:t>Děj</w:t>
      </w:r>
    </w:p>
    <w:p w:rsidR="00883E73" w:rsidRDefault="00883E73" w:rsidP="00AE23DE">
      <w:pPr>
        <w:spacing w:after="0"/>
        <w:rPr>
          <w:rFonts w:ascii="Cambria" w:hAnsi="Cambria"/>
        </w:rPr>
      </w:pPr>
      <w:r>
        <w:rPr>
          <w:rFonts w:ascii="Cambria" w:hAnsi="Cambria"/>
        </w:rPr>
        <w:t>Čtyři sourozenci žijí v domě na sídlišti obklopeném opuštěnými chátrajícími domy. Jejich pedantský otec se více než o ně zajímá o zahradu, kterou často renovuje a udržuje stále v perfektním stavu. Ze strachu, že se už o zahradu nezvládne nadále starat, se rozhodne ji vybetonovat. S tím mu pomáhá Jack (vypravěč)</w:t>
      </w:r>
      <w:r w:rsidR="00612D2A">
        <w:rPr>
          <w:rFonts w:ascii="Cambria" w:hAnsi="Cambria"/>
        </w:rPr>
        <w:t>, který v průběhu práce odejde onanovat a najde otce ležet mrtvého s tváří v betonu. Když ho sanitka odveze, zahladí Jack otisk jeho tváře.</w:t>
      </w:r>
    </w:p>
    <w:p w:rsidR="00612D2A" w:rsidRDefault="00612D2A" w:rsidP="00AE23DE">
      <w:pPr>
        <w:spacing w:after="0"/>
        <w:rPr>
          <w:rFonts w:ascii="Cambria" w:hAnsi="Cambria"/>
        </w:rPr>
      </w:pPr>
      <w:r>
        <w:rPr>
          <w:rFonts w:ascii="Cambria" w:hAnsi="Cambria"/>
        </w:rPr>
        <w:t>Otcova smrt zbytek rodiny nikterak netrápila. Dětem sice přibyly povinnosti, protože se teď musely starat i o nemocnou matku, ale zároveň nemusely čelit otcovým zákazům.</w:t>
      </w:r>
    </w:p>
    <w:p w:rsidR="004D3F0C" w:rsidRDefault="004D3F0C" w:rsidP="00AE23DE">
      <w:pPr>
        <w:spacing w:after="0"/>
        <w:rPr>
          <w:rFonts w:ascii="Cambria" w:hAnsi="Cambria"/>
        </w:rPr>
      </w:pPr>
      <w:r>
        <w:rPr>
          <w:rFonts w:ascii="Cambria" w:hAnsi="Cambria"/>
        </w:rPr>
        <w:t>Julie přebírá roli matky a pečuje o své sourozence. Matka je upoutána na lůžko ve svém pokoji, Julie k ní téměř nikoho nepouští.</w:t>
      </w:r>
    </w:p>
    <w:p w:rsidR="00E21563" w:rsidRDefault="00E21563" w:rsidP="00AE23DE">
      <w:pPr>
        <w:spacing w:after="0"/>
        <w:rPr>
          <w:rFonts w:ascii="Cambria" w:hAnsi="Cambria"/>
        </w:rPr>
      </w:pPr>
      <w:r>
        <w:rPr>
          <w:rFonts w:ascii="Cambria" w:hAnsi="Cambria"/>
        </w:rPr>
        <w:t>Když matka umírá, rozhodnou se děti její smrt utajit. Bojí se, že by byly umístěny do dětského domova a rozděleny.</w:t>
      </w:r>
      <w:r w:rsidR="004930D4">
        <w:rPr>
          <w:rFonts w:ascii="Cambria" w:hAnsi="Cambria"/>
        </w:rPr>
        <w:t xml:space="preserve"> Nakonec použijí zbylý beton, který otec nakoupil a zabetonují matku do krabice ve sklepě.</w:t>
      </w:r>
      <w:r w:rsidR="00524546">
        <w:rPr>
          <w:rFonts w:ascii="Cambria" w:hAnsi="Cambria"/>
        </w:rPr>
        <w:t xml:space="preserve"> Rodina nikdy nemívala návštěvy, matka dlouho nevycházela, a tak ani nikomu nic nepřijde divné. Narozdíl od dětí.</w:t>
      </w:r>
    </w:p>
    <w:p w:rsidR="00524546" w:rsidRDefault="00332CAF" w:rsidP="00AE23DE">
      <w:pPr>
        <w:spacing w:after="0"/>
        <w:rPr>
          <w:rFonts w:ascii="Cambria" w:hAnsi="Cambria"/>
        </w:rPr>
      </w:pPr>
      <w:r>
        <w:rPr>
          <w:rFonts w:ascii="Cambria" w:hAnsi="Cambria"/>
        </w:rPr>
        <w:t>Tom se začne oblékat jako dívka a chce po Julii, aby o něj pečovala jako o nemluvně. Julie si najde přítele Dereka, na kterého Jack velmi žárlí, protože ho Julie též přitahuje. Po smrti matčině smrti však přestává dbát na osobní hygienu, čímž Julii stále více odpuzuje.</w:t>
      </w:r>
    </w:p>
    <w:p w:rsidR="00332CAF" w:rsidRDefault="00DC37BC" w:rsidP="00AE23DE">
      <w:pPr>
        <w:spacing w:after="0"/>
        <w:rPr>
          <w:rFonts w:ascii="Cambria" w:hAnsi="Cambria"/>
        </w:rPr>
      </w:pPr>
      <w:r>
        <w:rPr>
          <w:rFonts w:ascii="Cambria" w:hAnsi="Cambria"/>
        </w:rPr>
        <w:t>Takhle to jde nějakou dobu, Jack popisuje, jak čas plyne, aniž by se něco stalo, cítí se jako ve snu (pocity derealizace).</w:t>
      </w:r>
    </w:p>
    <w:p w:rsidR="00DC37BC" w:rsidRDefault="00DC37BC" w:rsidP="00AE23DE">
      <w:pPr>
        <w:spacing w:after="0"/>
        <w:rPr>
          <w:rFonts w:ascii="Cambria" w:hAnsi="Cambria"/>
        </w:rPr>
      </w:pPr>
      <w:r>
        <w:rPr>
          <w:rFonts w:ascii="Cambria" w:hAnsi="Cambria"/>
        </w:rPr>
        <w:t>Jack se dozvídá, že je oběma sestrám nechutný, a začíná se opět mýt. Julie mu koupí nové oblečení.</w:t>
      </w:r>
    </w:p>
    <w:p w:rsidR="00DC37BC" w:rsidRDefault="00DC37BC" w:rsidP="00AE23DE">
      <w:pPr>
        <w:spacing w:after="0"/>
        <w:rPr>
          <w:rFonts w:ascii="Cambria" w:hAnsi="Cambria"/>
        </w:rPr>
      </w:pPr>
      <w:r>
        <w:rPr>
          <w:rFonts w:ascii="Cambria" w:hAnsi="Cambria"/>
        </w:rPr>
        <w:t>Derek postupem času začíná tušit, že děti něco skrývají. Všimne si podivného zápachu v domě, který se line ze sklepa. V betonu, ve kterém byla matka zalitá se objevila prasklina.</w:t>
      </w:r>
    </w:p>
    <w:p w:rsidR="00DC37BC" w:rsidRDefault="00DC37BC" w:rsidP="00AE23DE">
      <w:p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Jack si vymyslí, že je v betonu zalit jeho pes. Derek však přesto tuší, že bude pravda jiná a po sléze se to i dozví. </w:t>
      </w:r>
    </w:p>
    <w:p w:rsidR="008C0823" w:rsidRDefault="008C0823" w:rsidP="00AE23DE">
      <w:pPr>
        <w:spacing w:after="0"/>
        <w:rPr>
          <w:rFonts w:ascii="Cambria" w:hAnsi="Cambria"/>
        </w:rPr>
      </w:pPr>
      <w:r>
        <w:rPr>
          <w:rFonts w:ascii="Cambria" w:hAnsi="Cambria"/>
        </w:rPr>
        <w:t>Na konci příběhu leží Jack nahý v posteli, je mu vedro. Ve vedlejším pokoji pláče Tom. Jack přijde za ním, stále nahý, neboť se mu v pokoji rozbila žárovka a nemohl po tmě najít obleč</w:t>
      </w:r>
      <w:r w:rsidR="00284F16">
        <w:rPr>
          <w:rFonts w:ascii="Cambria" w:hAnsi="Cambria"/>
        </w:rPr>
        <w:t xml:space="preserve">ení. Jack si lehne k, taktéž nahému, Tomovi do postýlky a povídají si. Po chvíli přichází Julie. Rozhovor pokračuje, Jack se zvedá a chce odejít. Julie ho chytí a nasměruje do své postele. Též se svlékne. </w:t>
      </w:r>
    </w:p>
    <w:p w:rsidR="00284F16" w:rsidRDefault="00284F16" w:rsidP="00AE23DE">
      <w:pPr>
        <w:spacing w:after="0"/>
        <w:rPr>
          <w:rFonts w:ascii="Cambria" w:hAnsi="Cambria"/>
        </w:rPr>
      </w:pPr>
      <w:r>
        <w:rPr>
          <w:rFonts w:ascii="Cambria" w:hAnsi="Cambria"/>
        </w:rPr>
        <w:t xml:space="preserve">Povídají si spolu a postupně se stále více dotýkají. V okamžiku, kdy Jack líbá Juliino ňadro vchází do pokoje Derek. Vzápětí znechucen odchází. Julie zamyká dveře </w:t>
      </w:r>
      <w:r w:rsidR="00D170DD">
        <w:rPr>
          <w:rFonts w:ascii="Cambria" w:hAnsi="Cambria"/>
        </w:rPr>
        <w:t>a souloží s Jackem.</w:t>
      </w:r>
      <w:r w:rsidR="005A4072">
        <w:rPr>
          <w:rFonts w:ascii="Cambria" w:hAnsi="Cambria"/>
        </w:rPr>
        <w:t xml:space="preserve"> Po chvíli slyší pravidelné rány. Do pokoje přichází </w:t>
      </w:r>
      <w:proofErr w:type="spellStart"/>
      <w:r w:rsidR="005A4072">
        <w:rPr>
          <w:rFonts w:ascii="Cambria" w:hAnsi="Cambria"/>
        </w:rPr>
        <w:t>Sue</w:t>
      </w:r>
      <w:proofErr w:type="spellEnd"/>
      <w:r w:rsidR="005A4072">
        <w:rPr>
          <w:rFonts w:ascii="Cambria" w:hAnsi="Cambria"/>
        </w:rPr>
        <w:t xml:space="preserve"> a vysvětluje, že Derek rozbíjí bednu ve sklepě. Děti si spolu povídají na posteli, Derek odjíždí.</w:t>
      </w:r>
    </w:p>
    <w:p w:rsidR="005A4072" w:rsidRDefault="005A4072" w:rsidP="00AE23DE">
      <w:pPr>
        <w:spacing w:after="0"/>
        <w:rPr>
          <w:rFonts w:ascii="Cambria" w:hAnsi="Cambria"/>
        </w:rPr>
      </w:pPr>
      <w:r>
        <w:rPr>
          <w:rFonts w:ascii="Cambria" w:hAnsi="Cambria"/>
        </w:rPr>
        <w:t>Pochvíli před domem zastavují dvě nebo tři auta a jsou slyšet rychlé kroky mířící k nim do domu. Oknem proniká do pokoje modré otáčivé světlo</w:t>
      </w:r>
      <w:r w:rsidR="00691167">
        <w:rPr>
          <w:rFonts w:ascii="Cambria" w:hAnsi="Cambria"/>
        </w:rPr>
        <w:t>. Tom se vzbudí, zbylí obestoupí jeho postýlku a čekají.</w:t>
      </w:r>
    </w:p>
    <w:p w:rsidR="00AE23DE" w:rsidRPr="00AE23DE" w:rsidRDefault="00AE23DE" w:rsidP="00883E73">
      <w:pPr>
        <w:rPr>
          <w:rFonts w:ascii="Cambria" w:hAnsi="Cambria"/>
          <w:i/>
        </w:rPr>
      </w:pPr>
      <w:r>
        <w:rPr>
          <w:rFonts w:ascii="Cambria" w:hAnsi="Cambria"/>
          <w:i/>
        </w:rPr>
        <w:t>Děj se odehrává v blíže nespecifikovaném období na ne přesně specifikovaném místě. Vzhledem k charakteru díla lze děj zasadit přibližně do doby vydání díla na okraj města kdesi v Británii.</w:t>
      </w:r>
    </w:p>
    <w:sectPr w:rsidR="00AE23DE" w:rsidRPr="00AE23DE" w:rsidSect="00503C0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F0E65"/>
    <w:multiLevelType w:val="hybridMultilevel"/>
    <w:tmpl w:val="DF2A0B8C"/>
    <w:lvl w:ilvl="0" w:tplc="CE1A333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MTEwM7K0NDSzMDZR0lEKTi0uzszPAykwrgUAo6xuJywAAAA="/>
  </w:docVars>
  <w:rsids>
    <w:rsidRoot w:val="00AD2AC5"/>
    <w:rsid w:val="00016922"/>
    <w:rsid w:val="0003423E"/>
    <w:rsid w:val="0008074E"/>
    <w:rsid w:val="000C6AEE"/>
    <w:rsid w:val="000F0024"/>
    <w:rsid w:val="001002B8"/>
    <w:rsid w:val="001032EC"/>
    <w:rsid w:val="001061F9"/>
    <w:rsid w:val="001B0BEE"/>
    <w:rsid w:val="00236737"/>
    <w:rsid w:val="00242B21"/>
    <w:rsid w:val="00284F16"/>
    <w:rsid w:val="002A08DA"/>
    <w:rsid w:val="00311625"/>
    <w:rsid w:val="00332CAF"/>
    <w:rsid w:val="00385BD5"/>
    <w:rsid w:val="003D2F85"/>
    <w:rsid w:val="0041525E"/>
    <w:rsid w:val="00441FFC"/>
    <w:rsid w:val="00484FE3"/>
    <w:rsid w:val="004930D4"/>
    <w:rsid w:val="004C39A4"/>
    <w:rsid w:val="004D3F0C"/>
    <w:rsid w:val="00503C07"/>
    <w:rsid w:val="00524546"/>
    <w:rsid w:val="00574DB0"/>
    <w:rsid w:val="005A4072"/>
    <w:rsid w:val="005F7489"/>
    <w:rsid w:val="00612D2A"/>
    <w:rsid w:val="006836EA"/>
    <w:rsid w:val="00687067"/>
    <w:rsid w:val="00691167"/>
    <w:rsid w:val="00701247"/>
    <w:rsid w:val="00734E65"/>
    <w:rsid w:val="007E040E"/>
    <w:rsid w:val="008373D6"/>
    <w:rsid w:val="008568DB"/>
    <w:rsid w:val="00883E73"/>
    <w:rsid w:val="008C0823"/>
    <w:rsid w:val="008D25B9"/>
    <w:rsid w:val="008D5819"/>
    <w:rsid w:val="00966CD4"/>
    <w:rsid w:val="0099599B"/>
    <w:rsid w:val="009A0A36"/>
    <w:rsid w:val="009C4F66"/>
    <w:rsid w:val="009C6D6C"/>
    <w:rsid w:val="009D354B"/>
    <w:rsid w:val="00A371E6"/>
    <w:rsid w:val="00A95799"/>
    <w:rsid w:val="00AD2AC5"/>
    <w:rsid w:val="00AE23DE"/>
    <w:rsid w:val="00B20D80"/>
    <w:rsid w:val="00BB6901"/>
    <w:rsid w:val="00BC06AB"/>
    <w:rsid w:val="00BD5A65"/>
    <w:rsid w:val="00C0472F"/>
    <w:rsid w:val="00C15464"/>
    <w:rsid w:val="00C820BF"/>
    <w:rsid w:val="00C8217D"/>
    <w:rsid w:val="00CE1BAE"/>
    <w:rsid w:val="00D102AF"/>
    <w:rsid w:val="00D111F4"/>
    <w:rsid w:val="00D12707"/>
    <w:rsid w:val="00D170DD"/>
    <w:rsid w:val="00D57587"/>
    <w:rsid w:val="00D6165B"/>
    <w:rsid w:val="00DC37BC"/>
    <w:rsid w:val="00DE2806"/>
    <w:rsid w:val="00E04A2A"/>
    <w:rsid w:val="00E21563"/>
    <w:rsid w:val="00E47D67"/>
    <w:rsid w:val="00F05BAE"/>
    <w:rsid w:val="00F76DAB"/>
    <w:rsid w:val="00F93CF8"/>
    <w:rsid w:val="00FF0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B9647"/>
  <w15:chartTrackingRefBased/>
  <w15:docId w15:val="{92C024C3-0B73-40C9-9E87-F6938C1C7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D2AC5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4C39A4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4C39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ED2839-24F7-47CE-BA6B-A1A25C6389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3</TotalTime>
  <Pages>4</Pages>
  <Words>1071</Words>
  <Characters>6108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Janovský</dc:creator>
  <cp:keywords/>
  <dc:description/>
  <cp:lastModifiedBy>Tomáš Janovský</cp:lastModifiedBy>
  <cp:revision>39</cp:revision>
  <dcterms:created xsi:type="dcterms:W3CDTF">2019-05-14T14:15:00Z</dcterms:created>
  <dcterms:modified xsi:type="dcterms:W3CDTF">2019-05-23T16:40:00Z</dcterms:modified>
</cp:coreProperties>
</file>